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1D96" w:rsidRDefault="002C698A">
      <w:pPr>
        <w:pStyle w:val="Title"/>
      </w:pPr>
      <w:r>
        <w:t>Chesapeake Biological Laboratory’s Report of Monthly Cove Point Marsh Restoration Monitoring</w:t>
      </w:r>
    </w:p>
    <w:p w:rsidR="00661D96" w:rsidRDefault="002C698A">
      <w:pPr>
        <w:pStyle w:val="Author"/>
      </w:pPr>
      <w:r>
        <w:t>Erin Reilly</w:t>
      </w:r>
    </w:p>
    <w:p w:rsidR="00661D96" w:rsidRDefault="002C698A">
      <w:pPr>
        <w:pStyle w:val="Date"/>
      </w:pPr>
      <w:r>
        <w:t>August 16, 2019</w:t>
      </w:r>
    </w:p>
    <w:p w:rsidR="00661D96" w:rsidRDefault="002C698A">
      <w:pPr>
        <w:pStyle w:val="Heading2"/>
      </w:pPr>
      <w:bookmarkStart w:id="0" w:name="activity-summary"/>
      <w:bookmarkEnd w:id="0"/>
      <w:r>
        <w:t>Activity Summary</w:t>
      </w:r>
    </w:p>
    <w:p w:rsidR="00661D96" w:rsidRDefault="002C698A">
      <w:pPr>
        <w:pStyle w:val="Heading4"/>
      </w:pPr>
      <w:bookmarkStart w:id="1" w:name="july"/>
      <w:bookmarkEnd w:id="1"/>
      <w:r>
        <w:t>July</w:t>
      </w:r>
    </w:p>
    <w:p w:rsidR="00661D96" w:rsidRDefault="002C698A">
      <w:pPr>
        <w:pStyle w:val="Compact"/>
        <w:numPr>
          <w:ilvl w:val="0"/>
          <w:numId w:val="3"/>
        </w:numPr>
      </w:pPr>
      <w:r>
        <w:t>Salinity Surveys</w:t>
      </w:r>
    </w:p>
    <w:p w:rsidR="00661D96" w:rsidRDefault="002C698A">
      <w:pPr>
        <w:pStyle w:val="Compact"/>
        <w:numPr>
          <w:ilvl w:val="0"/>
          <w:numId w:val="3"/>
        </w:numPr>
      </w:pPr>
      <w:r>
        <w:t>Download Weir Hobo Data</w:t>
      </w:r>
    </w:p>
    <w:p w:rsidR="00661D96" w:rsidRDefault="002C698A">
      <w:pPr>
        <w:pStyle w:val="Heading4"/>
      </w:pPr>
      <w:bookmarkStart w:id="2" w:name="august-expected"/>
      <w:bookmarkEnd w:id="2"/>
      <w:r>
        <w:t>August (expected)</w:t>
      </w:r>
    </w:p>
    <w:p w:rsidR="00661D96" w:rsidRDefault="002C698A">
      <w:pPr>
        <w:pStyle w:val="Compact"/>
        <w:numPr>
          <w:ilvl w:val="0"/>
          <w:numId w:val="4"/>
        </w:numPr>
      </w:pPr>
      <w:r>
        <w:t>Salinity Surveys</w:t>
      </w:r>
    </w:p>
    <w:p w:rsidR="00661D96" w:rsidRDefault="002C698A">
      <w:pPr>
        <w:pStyle w:val="Compact"/>
        <w:numPr>
          <w:ilvl w:val="0"/>
          <w:numId w:val="4"/>
        </w:numPr>
      </w:pPr>
      <w:r>
        <w:t>Maintain Hobo sensors and download Hobo data</w:t>
      </w:r>
    </w:p>
    <w:p w:rsidR="00661D96" w:rsidRDefault="002C698A">
      <w:pPr>
        <w:pStyle w:val="Compact"/>
        <w:numPr>
          <w:ilvl w:val="0"/>
          <w:numId w:val="4"/>
        </w:numPr>
      </w:pPr>
      <w:r>
        <w:t>Percent Cover Surveys</w:t>
      </w:r>
    </w:p>
    <w:p w:rsidR="00661D96" w:rsidRDefault="002C698A">
      <w:pPr>
        <w:pStyle w:val="Compact"/>
        <w:numPr>
          <w:ilvl w:val="0"/>
          <w:numId w:val="4"/>
        </w:numPr>
      </w:pPr>
      <w:r>
        <w:t>PEET Plot Surveys</w:t>
      </w:r>
    </w:p>
    <w:p w:rsidR="00661D96" w:rsidRDefault="002C698A">
      <w:pPr>
        <w:pStyle w:val="Compact"/>
        <w:numPr>
          <w:ilvl w:val="0"/>
          <w:numId w:val="4"/>
        </w:numPr>
      </w:pPr>
      <w:r>
        <w:t>Phragmites Biomass Collection</w:t>
      </w:r>
    </w:p>
    <w:p w:rsidR="00661D96" w:rsidRDefault="002C698A">
      <w:pPr>
        <w:pStyle w:val="Compact"/>
        <w:numPr>
          <w:ilvl w:val="0"/>
          <w:numId w:val="4"/>
        </w:numPr>
      </w:pPr>
      <w:r>
        <w:t>Invasive Species Survey</w:t>
      </w:r>
    </w:p>
    <w:p w:rsidR="00661D96" w:rsidRDefault="002C698A">
      <w:pPr>
        <w:pStyle w:val="Heading2"/>
      </w:pPr>
      <w:bookmarkStart w:id="3" w:name="items-of-noteconcern"/>
      <w:bookmarkEnd w:id="3"/>
      <w:r>
        <w:t>Items of Note/Concern:</w:t>
      </w:r>
    </w:p>
    <w:p w:rsidR="00661D96" w:rsidRDefault="002C698A">
      <w:pPr>
        <w:pStyle w:val="Compact"/>
        <w:numPr>
          <w:ilvl w:val="0"/>
          <w:numId w:val="5"/>
        </w:numPr>
      </w:pPr>
      <w:r>
        <w:t xml:space="preserve">Water levels at the pond have been low and it has been difficult to access some of the areas. </w:t>
      </w:r>
      <w:r>
        <w:t>There are many more of the transient islands this year when compared to last year, likely the result of less rainfall and shallower depths.</w:t>
      </w:r>
    </w:p>
    <w:p w:rsidR="004F22F9" w:rsidRDefault="004F22F9" w:rsidP="004F22F9">
      <w:pPr>
        <w:pStyle w:val="Compact"/>
        <w:ind w:left="480"/>
      </w:pPr>
      <w:bookmarkStart w:id="4" w:name="_GoBack"/>
      <w:bookmarkEnd w:id="4"/>
    </w:p>
    <w:p w:rsidR="00661D96" w:rsidRDefault="002C698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2592916"/>
            <wp:effectExtent l="0" t="0" r="0" b="0"/>
            <wp:docPr id="1" name="Picture" descr="The Pond in Ju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0806_12265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D96" w:rsidRDefault="002C698A">
      <w:pPr>
        <w:pStyle w:val="ImageCaption"/>
      </w:pPr>
      <w:r>
        <w:t>The Pond in July</w:t>
      </w:r>
    </w:p>
    <w:p w:rsidR="00661D96" w:rsidRDefault="002C698A">
      <w:pPr>
        <w:pStyle w:val="Heading2"/>
      </w:pPr>
      <w:bookmarkStart w:id="5" w:name="plots"/>
      <w:bookmarkEnd w:id="5"/>
      <w:r>
        <w:t>Plots</w:t>
      </w:r>
    </w:p>
    <w:p w:rsidR="00661D96" w:rsidRDefault="002C698A">
      <w:pPr>
        <w:pStyle w:val="FirstParagraph"/>
      </w:pPr>
      <w:r>
        <w:t>Below are the plots for the Hobos for the month of July.</w:t>
      </w:r>
    </w:p>
    <w:p w:rsidR="00661D96" w:rsidRDefault="002C698A">
      <w:pPr>
        <w:pStyle w:val="Heading3"/>
      </w:pPr>
      <w:bookmarkStart w:id="6" w:name="water-level"/>
      <w:bookmarkEnd w:id="6"/>
      <w:r>
        <w:lastRenderedPageBreak/>
        <w:t>Water Level</w:t>
      </w:r>
    </w:p>
    <w:p w:rsidR="00661D96" w:rsidRDefault="002C698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hobo-plots-report-0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D96" w:rsidRDefault="002C698A">
      <w:pPr>
        <w:pStyle w:val="Heading3"/>
      </w:pPr>
      <w:bookmarkStart w:id="7" w:name="salinity"/>
      <w:bookmarkEnd w:id="7"/>
      <w:r>
        <w:lastRenderedPageBreak/>
        <w:t>Salinity</w:t>
      </w:r>
    </w:p>
    <w:p w:rsidR="00661D96" w:rsidRDefault="002C698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hobo-plots-report-0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D96" w:rsidRDefault="002C698A">
      <w:pPr>
        <w:pStyle w:val="Heading3"/>
      </w:pPr>
      <w:bookmarkStart w:id="8" w:name="dominion-distribution-list"/>
      <w:bookmarkEnd w:id="8"/>
      <w:r>
        <w:t xml:space="preserve">Dominion </w:t>
      </w:r>
      <w:r>
        <w:t>Distribution List</w:t>
      </w:r>
    </w:p>
    <w:p w:rsidR="00661D96" w:rsidRDefault="002C698A">
      <w:pPr>
        <w:pStyle w:val="Compact"/>
        <w:numPr>
          <w:ilvl w:val="0"/>
          <w:numId w:val="6"/>
        </w:numPr>
      </w:pPr>
      <w:r>
        <w:t>Paul Dickson, Dominion (</w:t>
      </w:r>
      <w:hyperlink r:id="rId10">
        <w:r>
          <w:rPr>
            <w:rStyle w:val="Hyperlink"/>
          </w:rPr>
          <w:t>paul.e.dickson@dom.com</w:t>
        </w:r>
      </w:hyperlink>
      <w:r>
        <w:t>)</w:t>
      </w:r>
    </w:p>
    <w:p w:rsidR="00661D96" w:rsidRDefault="002C698A">
      <w:pPr>
        <w:pStyle w:val="Compact"/>
        <w:numPr>
          <w:ilvl w:val="0"/>
          <w:numId w:val="6"/>
        </w:numPr>
      </w:pPr>
      <w:r>
        <w:t>Mike Gardner, Dominion (</w:t>
      </w:r>
      <w:hyperlink r:id="rId11">
        <w:r>
          <w:rPr>
            <w:rStyle w:val="Hyperlink"/>
          </w:rPr>
          <w:t>Michael.e.gardner@dom.com</w:t>
        </w:r>
      </w:hyperlink>
      <w:r>
        <w:t>)</w:t>
      </w:r>
    </w:p>
    <w:p w:rsidR="00661D96" w:rsidRDefault="002C698A">
      <w:pPr>
        <w:pStyle w:val="Compact"/>
        <w:numPr>
          <w:ilvl w:val="0"/>
          <w:numId w:val="6"/>
        </w:numPr>
      </w:pPr>
      <w:r>
        <w:t>Jasmine L Morris (</w:t>
      </w:r>
      <w:hyperlink r:id="rId12">
        <w:r>
          <w:rPr>
            <w:rStyle w:val="Hyperlink"/>
          </w:rPr>
          <w:t>Jasmine.L.Morris@dom.com</w:t>
        </w:r>
      </w:hyperlink>
      <w:r>
        <w:t>)</w:t>
      </w:r>
    </w:p>
    <w:p w:rsidR="00661D96" w:rsidRDefault="002C698A">
      <w:pPr>
        <w:pStyle w:val="Compact"/>
        <w:numPr>
          <w:ilvl w:val="0"/>
          <w:numId w:val="6"/>
        </w:numPr>
      </w:pPr>
      <w:r>
        <w:t>Dominion Biology Group Contact, Matt Overton (</w:t>
      </w:r>
      <w:hyperlink r:id="rId13">
        <w:r>
          <w:rPr>
            <w:rStyle w:val="Hyperlink"/>
          </w:rPr>
          <w:t>matt.overton@dom.com</w:t>
        </w:r>
      </w:hyperlink>
      <w:r>
        <w:t>)</w:t>
      </w:r>
    </w:p>
    <w:sectPr w:rsidR="00661D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2C698A">
      <w:pPr>
        <w:spacing w:after="0"/>
      </w:pPr>
      <w:r>
        <w:separator/>
      </w:r>
    </w:p>
  </w:endnote>
  <w:endnote w:type="continuationSeparator" w:id="0">
    <w:p w:rsidR="00000000" w:rsidRDefault="002C69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1D96" w:rsidRDefault="002C698A">
      <w:r>
        <w:separator/>
      </w:r>
    </w:p>
  </w:footnote>
  <w:footnote w:type="continuationSeparator" w:id="0">
    <w:p w:rsidR="00661D96" w:rsidRDefault="002C69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054B9DA"/>
    <w:multiLevelType w:val="multilevel"/>
    <w:tmpl w:val="1BC0D3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E6CFA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85BC53"/>
    <w:multiLevelType w:val="multilevel"/>
    <w:tmpl w:val="030AD6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D7AED0F"/>
    <w:multiLevelType w:val="multilevel"/>
    <w:tmpl w:val="D89C95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2"/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698A"/>
    <w:rsid w:val="004E29B3"/>
    <w:rsid w:val="004F22F9"/>
    <w:rsid w:val="00590D07"/>
    <w:rsid w:val="00661D9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9BE48C-E411-4F36-9CF6-4C20C0E26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matt.overton@do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mailto:Jasmine.L.Morris@dom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chael.e.gardner@dom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paul.e.dickson@dom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3</Words>
  <Characters>98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sapeake Biological Laboratory’s Report of Monthly Cove Point Marsh Restoration Monitoring</vt:lpstr>
    </vt:vector>
  </TitlesOfParts>
  <Company>CBL/UMCES</Company>
  <LinksUpToDate>false</LinksUpToDate>
  <CharactersWithSpaces>1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sapeake Biological Laboratory’s Report of Monthly Cove Point Marsh Restoration Monitoring</dc:title>
  <dc:creator>Erin Reilly</dc:creator>
  <cp:lastModifiedBy>forsyth</cp:lastModifiedBy>
  <cp:revision>2</cp:revision>
  <dcterms:created xsi:type="dcterms:W3CDTF">2019-08-16T20:07:00Z</dcterms:created>
  <dcterms:modified xsi:type="dcterms:W3CDTF">2019-08-16T20:07:00Z</dcterms:modified>
</cp:coreProperties>
</file>